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B82F5B" w14:textId="558080B7" w:rsidR="00840257" w:rsidRPr="00FA348F" w:rsidRDefault="00C71475" w:rsidP="00FA348F">
      <w:pPr>
        <w:jc w:val="center"/>
        <w:rPr>
          <w:rStyle w:val="IntenseEmphasis"/>
          <w:b/>
          <w:i w:val="0"/>
          <w:color w:val="auto"/>
          <w:sz w:val="28"/>
          <w:szCs w:val="32"/>
        </w:rPr>
      </w:pPr>
      <w:bookmarkStart w:id="0" w:name="_GoBack"/>
      <w:bookmarkEnd w:id="0"/>
      <w:r w:rsidRPr="00C71475">
        <w:rPr>
          <w:rStyle w:val="IntenseEmphasis"/>
          <w:b/>
          <w:i w:val="0"/>
          <w:color w:val="auto"/>
          <w:sz w:val="36"/>
          <w:szCs w:val="32"/>
        </w:rPr>
        <w:t>Title</w:t>
      </w:r>
    </w:p>
    <w:p w14:paraId="5B8781F2" w14:textId="77777777" w:rsidR="00F75E0E" w:rsidRPr="00880105" w:rsidRDefault="00F75E0E" w:rsidP="003D57A0"/>
    <w:p w14:paraId="1AFD1BFD" w14:textId="77777777" w:rsidR="00840257" w:rsidRPr="00612B91" w:rsidRDefault="00840257" w:rsidP="003D57A0">
      <w:pPr>
        <w:pStyle w:val="Heading3"/>
      </w:pPr>
      <w:r w:rsidRPr="00612B91">
        <w:t>Data Reuse and Storage</w:t>
      </w:r>
    </w:p>
    <w:p w14:paraId="7B276A5C" w14:textId="77777777" w:rsidR="00840257" w:rsidRPr="00612B91" w:rsidRDefault="00840257" w:rsidP="003D57A0">
      <w:pPr>
        <w:pStyle w:val="Heading4"/>
      </w:pPr>
      <w:r w:rsidRPr="00612B91">
        <w:t>Is there any pre-existing data for this project?</w:t>
      </w:r>
    </w:p>
    <w:p w14:paraId="32284721" w14:textId="6E0096B5" w:rsidR="00840257" w:rsidRPr="00753EDB" w:rsidRDefault="007148F3" w:rsidP="003D57A0">
      <w:pPr>
        <w:rPr>
          <w:lang w:val="cs-CZ"/>
        </w:rPr>
      </w:pPr>
      <w:proofErr w:type="spellStart"/>
      <w:r>
        <w:rPr>
          <w:lang w:val="cs-CZ"/>
        </w:rPr>
        <w:t>Answer</w:t>
      </w:r>
      <w:proofErr w:type="spellEnd"/>
    </w:p>
    <w:p w14:paraId="4E3D92A1" w14:textId="77777777" w:rsidR="00840257" w:rsidRDefault="00840257" w:rsidP="003D57A0">
      <w:pPr>
        <w:pStyle w:val="Heading4"/>
      </w:pPr>
      <w:r>
        <w:t>Are you planning to reuse this data? If yes, how?</w:t>
      </w:r>
    </w:p>
    <w:p w14:paraId="35C177BF" w14:textId="77777777" w:rsidR="007148F3" w:rsidRPr="00753EDB" w:rsidRDefault="007148F3" w:rsidP="007148F3">
      <w:pPr>
        <w:rPr>
          <w:lang w:val="cs-CZ"/>
        </w:rPr>
      </w:pPr>
      <w:proofErr w:type="spellStart"/>
      <w:r>
        <w:rPr>
          <w:lang w:val="cs-CZ"/>
        </w:rPr>
        <w:t>Answer</w:t>
      </w:r>
      <w:proofErr w:type="spellEnd"/>
    </w:p>
    <w:p w14:paraId="494F5373" w14:textId="77777777" w:rsidR="00840257" w:rsidRDefault="00840257" w:rsidP="003D57A0">
      <w:pPr>
        <w:pStyle w:val="Heading3"/>
      </w:pPr>
      <w:r>
        <w:t>Data Storage</w:t>
      </w:r>
    </w:p>
    <w:p w14:paraId="03414264" w14:textId="77777777" w:rsidR="00840257" w:rsidRDefault="00840257" w:rsidP="003D57A0">
      <w:pPr>
        <w:pStyle w:val="Heading4"/>
      </w:pPr>
      <w:r>
        <w:t xml:space="preserve">What type, format and volume of data will you generate and collect during the project. </w:t>
      </w:r>
    </w:p>
    <w:p w14:paraId="5A1BA59D" w14:textId="77777777" w:rsidR="007148F3" w:rsidRPr="00753EDB" w:rsidRDefault="007148F3" w:rsidP="007148F3">
      <w:pPr>
        <w:rPr>
          <w:lang w:val="cs-CZ"/>
        </w:rPr>
      </w:pPr>
      <w:proofErr w:type="spellStart"/>
      <w:r>
        <w:rPr>
          <w:lang w:val="cs-CZ"/>
        </w:rPr>
        <w:t>Answer</w:t>
      </w:r>
      <w:proofErr w:type="spellEnd"/>
    </w:p>
    <w:p w14:paraId="08DDA484" w14:textId="77777777" w:rsidR="00840257" w:rsidRDefault="00840257" w:rsidP="003D57A0">
      <w:pPr>
        <w:pStyle w:val="Heading4"/>
      </w:pPr>
      <w:r>
        <w:t xml:space="preserve">How do you plan to store your data directly after production? What back-up procedures do you have in place? </w:t>
      </w:r>
    </w:p>
    <w:p w14:paraId="71AD5FF5" w14:textId="77777777" w:rsidR="007148F3" w:rsidRPr="00753EDB" w:rsidRDefault="007148F3" w:rsidP="007148F3">
      <w:pPr>
        <w:rPr>
          <w:lang w:val="cs-CZ"/>
        </w:rPr>
      </w:pPr>
      <w:proofErr w:type="spellStart"/>
      <w:r>
        <w:rPr>
          <w:lang w:val="cs-CZ"/>
        </w:rPr>
        <w:t>Answer</w:t>
      </w:r>
      <w:proofErr w:type="spellEnd"/>
    </w:p>
    <w:p w14:paraId="3C907D45" w14:textId="77777777" w:rsidR="00840257" w:rsidRDefault="00840257" w:rsidP="003D57A0">
      <w:pPr>
        <w:pStyle w:val="Heading4"/>
      </w:pPr>
      <w:r>
        <w:t>Do you envisage costs related to the storage and handling of your data? If yes, please specify.</w:t>
      </w:r>
    </w:p>
    <w:p w14:paraId="234737BC" w14:textId="77777777" w:rsidR="007148F3" w:rsidRPr="00753EDB" w:rsidRDefault="007148F3" w:rsidP="007148F3">
      <w:pPr>
        <w:rPr>
          <w:lang w:val="cs-CZ"/>
        </w:rPr>
      </w:pPr>
      <w:proofErr w:type="spellStart"/>
      <w:r>
        <w:rPr>
          <w:lang w:val="cs-CZ"/>
        </w:rPr>
        <w:t>Answer</w:t>
      </w:r>
      <w:proofErr w:type="spellEnd"/>
    </w:p>
    <w:p w14:paraId="61969E05" w14:textId="77777777" w:rsidR="00840257" w:rsidRDefault="00840257" w:rsidP="003D57A0">
      <w:pPr>
        <w:pStyle w:val="Heading4"/>
      </w:pPr>
      <w:r>
        <w:t xml:space="preserve">What is your plan for data preservation at the end of your project? </w:t>
      </w:r>
    </w:p>
    <w:p w14:paraId="291ED169" w14:textId="77777777" w:rsidR="00840257" w:rsidRPr="00612B91" w:rsidRDefault="00840257" w:rsidP="003D57A0">
      <w:pPr>
        <w:pStyle w:val="Heading3"/>
      </w:pPr>
      <w:r w:rsidRPr="00612B91">
        <w:t>New data – annotation/metadata:</w:t>
      </w:r>
    </w:p>
    <w:p w14:paraId="185D0AA5" w14:textId="77777777" w:rsidR="00612B91" w:rsidRDefault="00840257" w:rsidP="003D57A0">
      <w:pPr>
        <w:pStyle w:val="Heading3"/>
        <w:rPr>
          <w:rStyle w:val="Heading2Char"/>
        </w:rPr>
      </w:pPr>
      <w:r w:rsidRPr="006241F5">
        <w:rPr>
          <w:rStyle w:val="Heading2Char"/>
        </w:rPr>
        <w:t>How will you provide information on the data (metadata)?</w:t>
      </w:r>
    </w:p>
    <w:p w14:paraId="117043E1" w14:textId="77777777" w:rsidR="007148F3" w:rsidRPr="00753EDB" w:rsidRDefault="007148F3" w:rsidP="007148F3">
      <w:pPr>
        <w:rPr>
          <w:lang w:val="cs-CZ"/>
        </w:rPr>
      </w:pPr>
      <w:proofErr w:type="spellStart"/>
      <w:r>
        <w:rPr>
          <w:lang w:val="cs-CZ"/>
        </w:rPr>
        <w:t>Answer</w:t>
      </w:r>
      <w:proofErr w:type="spellEnd"/>
    </w:p>
    <w:p w14:paraId="280CF36F" w14:textId="7E31F957" w:rsidR="00840257" w:rsidRDefault="00840257" w:rsidP="003D57A0">
      <w:pPr>
        <w:pStyle w:val="Heading4"/>
      </w:pPr>
      <w:r>
        <w:t>Do you use electronic lab notebooks for data handling and annotation? If yes, which kind?</w:t>
      </w:r>
    </w:p>
    <w:p w14:paraId="3054288B" w14:textId="77777777" w:rsidR="007148F3" w:rsidRPr="00753EDB" w:rsidRDefault="007148F3" w:rsidP="007148F3">
      <w:pPr>
        <w:rPr>
          <w:lang w:val="cs-CZ"/>
        </w:rPr>
      </w:pPr>
      <w:proofErr w:type="spellStart"/>
      <w:r>
        <w:rPr>
          <w:lang w:val="cs-CZ"/>
        </w:rPr>
        <w:t>Answer</w:t>
      </w:r>
      <w:proofErr w:type="spellEnd"/>
    </w:p>
    <w:p w14:paraId="219B131E" w14:textId="1AE8C3F1" w:rsidR="00840257" w:rsidRDefault="00840257" w:rsidP="003D57A0">
      <w:pPr>
        <w:pStyle w:val="Heading3"/>
      </w:pPr>
      <w:r>
        <w:t>Licensing and data protection</w:t>
      </w:r>
      <w:r w:rsidRPr="00D8386C">
        <w:t>:</w:t>
      </w:r>
    </w:p>
    <w:p w14:paraId="55391A7F" w14:textId="77777777" w:rsidR="00840257" w:rsidRDefault="00840257" w:rsidP="003D57A0">
      <w:pPr>
        <w:pStyle w:val="Heading4"/>
      </w:pPr>
      <w:r>
        <w:t xml:space="preserve">Under which license will your data be shared? Please consider which limitations are applied. </w:t>
      </w:r>
    </w:p>
    <w:p w14:paraId="27A43357" w14:textId="77777777" w:rsidR="007148F3" w:rsidRPr="00753EDB" w:rsidRDefault="007148F3" w:rsidP="007148F3">
      <w:pPr>
        <w:rPr>
          <w:lang w:val="cs-CZ"/>
        </w:rPr>
      </w:pPr>
      <w:proofErr w:type="spellStart"/>
      <w:r>
        <w:rPr>
          <w:lang w:val="cs-CZ"/>
        </w:rPr>
        <w:t>Answer</w:t>
      </w:r>
      <w:proofErr w:type="spellEnd"/>
    </w:p>
    <w:p w14:paraId="2C258D9C" w14:textId="77777777" w:rsidR="00840257" w:rsidRPr="00086988" w:rsidRDefault="00840257" w:rsidP="003D57A0">
      <w:pPr>
        <w:pStyle w:val="Heading4"/>
      </w:pPr>
      <w:r>
        <w:t>Do you expect your data to require any special handling according to intellectual property rights</w:t>
      </w:r>
      <w:r w:rsidRPr="00877391">
        <w:rPr>
          <w:i/>
        </w:rPr>
        <w:t xml:space="preserve">? </w:t>
      </w:r>
    </w:p>
    <w:p w14:paraId="61525816" w14:textId="77777777" w:rsidR="007148F3" w:rsidRPr="00753EDB" w:rsidRDefault="007148F3" w:rsidP="007148F3">
      <w:pPr>
        <w:rPr>
          <w:lang w:val="cs-CZ"/>
        </w:rPr>
      </w:pPr>
      <w:proofErr w:type="spellStart"/>
      <w:r>
        <w:rPr>
          <w:lang w:val="cs-CZ"/>
        </w:rPr>
        <w:t>Answer</w:t>
      </w:r>
      <w:proofErr w:type="spellEnd"/>
    </w:p>
    <w:p w14:paraId="6F1CDF19" w14:textId="77777777" w:rsidR="007148F3" w:rsidRDefault="00840257" w:rsidP="007148F3">
      <w:pPr>
        <w:pStyle w:val="Heading4"/>
      </w:pPr>
      <w:r>
        <w:t xml:space="preserve">Are there any ethical issues related to your data? Do you expect to collect any sensitive data? </w:t>
      </w:r>
    </w:p>
    <w:p w14:paraId="4E5E03F6" w14:textId="50322E95" w:rsidR="00840257" w:rsidRDefault="007148F3" w:rsidP="003D57A0">
      <w:proofErr w:type="spellStart"/>
      <w:r>
        <w:rPr>
          <w:lang w:val="cs-CZ"/>
        </w:rPr>
        <w:t>Answer</w:t>
      </w:r>
      <w:proofErr w:type="spellEnd"/>
      <w:r>
        <w:t xml:space="preserve">  </w:t>
      </w:r>
    </w:p>
    <w:sectPr w:rsidR="00840257" w:rsidSect="00275D2A">
      <w:headerReference w:type="default" r:id="rId8"/>
      <w:pgSz w:w="11900" w:h="16840"/>
      <w:pgMar w:top="1985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EA9D71" w14:textId="77777777" w:rsidR="008B589C" w:rsidRDefault="008B589C" w:rsidP="003D57A0">
      <w:r>
        <w:separator/>
      </w:r>
    </w:p>
  </w:endnote>
  <w:endnote w:type="continuationSeparator" w:id="0">
    <w:p w14:paraId="306DB06E" w14:textId="77777777" w:rsidR="008B589C" w:rsidRDefault="008B589C" w:rsidP="003D57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AE6FF9" w14:textId="77777777" w:rsidR="008B589C" w:rsidRDefault="008B589C" w:rsidP="003D57A0">
      <w:r>
        <w:separator/>
      </w:r>
    </w:p>
  </w:footnote>
  <w:footnote w:type="continuationSeparator" w:id="0">
    <w:p w14:paraId="53A6D31A" w14:textId="77777777" w:rsidR="008B589C" w:rsidRDefault="008B589C" w:rsidP="003D57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27935C" w14:textId="77777777" w:rsidR="00F75E0E" w:rsidRDefault="00F75E0E" w:rsidP="003D57A0">
    <w:r>
      <w:rPr>
        <w:noProof/>
        <w:lang w:val="en-GB" w:eastAsia="en-GB"/>
      </w:rPr>
      <w:drawing>
        <wp:anchor distT="0" distB="0" distL="114300" distR="114300" simplePos="0" relativeHeight="251666432" behindDoc="0" locked="0" layoutInCell="1" allowOverlap="1" wp14:anchorId="0DBF2545" wp14:editId="79057C37">
          <wp:simplePos x="0" y="0"/>
          <wp:positionH relativeFrom="column">
            <wp:posOffset>-635</wp:posOffset>
          </wp:positionH>
          <wp:positionV relativeFrom="paragraph">
            <wp:posOffset>75565</wp:posOffset>
          </wp:positionV>
          <wp:extent cx="1666875" cy="535940"/>
          <wp:effectExtent l="0" t="0" r="9525" b="0"/>
          <wp:wrapSquare wrapText="bothSides"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-podpi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66875" cy="535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746EB">
      <w:rPr>
        <w:b/>
        <w:noProof/>
        <w:u w:val="single"/>
        <w:lang w:val="en-GB" w:eastAsia="en-GB"/>
      </w:rPr>
      <w:drawing>
        <wp:anchor distT="0" distB="0" distL="114300" distR="114300" simplePos="0" relativeHeight="251665408" behindDoc="1" locked="0" layoutInCell="1" allowOverlap="1" wp14:anchorId="627B3401" wp14:editId="2B86E51A">
          <wp:simplePos x="0" y="0"/>
          <wp:positionH relativeFrom="page">
            <wp:posOffset>-12700</wp:posOffset>
          </wp:positionH>
          <wp:positionV relativeFrom="paragraph">
            <wp:posOffset>2470150</wp:posOffset>
          </wp:positionV>
          <wp:extent cx="7764145" cy="6516370"/>
          <wp:effectExtent l="0" t="0" r="8255" b="0"/>
          <wp:wrapNone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4145" cy="6516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84CD704" w14:textId="77777777" w:rsidR="00F75E0E" w:rsidRDefault="00F75E0E" w:rsidP="003D57A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56B96"/>
    <w:multiLevelType w:val="hybridMultilevel"/>
    <w:tmpl w:val="10D63062"/>
    <w:lvl w:ilvl="0" w:tplc="8970FB3A">
      <w:start w:val="1"/>
      <w:numFmt w:val="upperLetter"/>
      <w:pStyle w:val="Heading2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602A6D"/>
    <w:multiLevelType w:val="hybridMultilevel"/>
    <w:tmpl w:val="A7365E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9E06CE"/>
    <w:multiLevelType w:val="hybridMultilevel"/>
    <w:tmpl w:val="490CE9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A218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3A2A273E"/>
    <w:multiLevelType w:val="hybridMultilevel"/>
    <w:tmpl w:val="A7365E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A22FE7"/>
    <w:multiLevelType w:val="hybridMultilevel"/>
    <w:tmpl w:val="A7365EE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9F5F5E"/>
    <w:multiLevelType w:val="hybridMultilevel"/>
    <w:tmpl w:val="24CC0DA6"/>
    <w:lvl w:ilvl="0" w:tplc="B134A166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5"/>
  </w:num>
  <w:num w:numId="5">
    <w:abstractNumId w:val="1"/>
  </w:num>
  <w:num w:numId="6">
    <w:abstractNumId w:val="0"/>
  </w:num>
  <w:num w:numId="7">
    <w:abstractNumId w:val="4"/>
  </w:num>
  <w:num w:numId="8">
    <w:abstractNumId w:val="0"/>
    <w:lvlOverride w:ilvl="0">
      <w:startOverride w:val="1"/>
    </w:lvlOverride>
  </w:num>
  <w:num w:numId="9">
    <w:abstractNumId w:val="6"/>
  </w:num>
  <w:num w:numId="10">
    <w:abstractNumId w:val="6"/>
  </w:num>
  <w:num w:numId="11">
    <w:abstractNumId w:val="6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NDAxNLcwNDIDQiUdpeDU4uLM/DyQAtNaAAmJrAIsAAAA"/>
  </w:docVars>
  <w:rsids>
    <w:rsidRoot w:val="00867223"/>
    <w:rsid w:val="000064C3"/>
    <w:rsid w:val="000067DD"/>
    <w:rsid w:val="00012413"/>
    <w:rsid w:val="00023582"/>
    <w:rsid w:val="00027697"/>
    <w:rsid w:val="00031146"/>
    <w:rsid w:val="00037D73"/>
    <w:rsid w:val="00044892"/>
    <w:rsid w:val="00046795"/>
    <w:rsid w:val="00050FCC"/>
    <w:rsid w:val="000611EB"/>
    <w:rsid w:val="00063D9D"/>
    <w:rsid w:val="00070504"/>
    <w:rsid w:val="00071342"/>
    <w:rsid w:val="00073D61"/>
    <w:rsid w:val="00085694"/>
    <w:rsid w:val="00086988"/>
    <w:rsid w:val="00097446"/>
    <w:rsid w:val="000C0103"/>
    <w:rsid w:val="000C66B3"/>
    <w:rsid w:val="000D524C"/>
    <w:rsid w:val="001039C1"/>
    <w:rsid w:val="00110D9F"/>
    <w:rsid w:val="0012232F"/>
    <w:rsid w:val="00144B1F"/>
    <w:rsid w:val="00146931"/>
    <w:rsid w:val="00151BA0"/>
    <w:rsid w:val="001735AC"/>
    <w:rsid w:val="001B5A01"/>
    <w:rsid w:val="002061EA"/>
    <w:rsid w:val="0021680C"/>
    <w:rsid w:val="00223417"/>
    <w:rsid w:val="002424F3"/>
    <w:rsid w:val="00266E79"/>
    <w:rsid w:val="00275D2A"/>
    <w:rsid w:val="00282E2E"/>
    <w:rsid w:val="00285EBB"/>
    <w:rsid w:val="00287685"/>
    <w:rsid w:val="002919AE"/>
    <w:rsid w:val="002A4EC6"/>
    <w:rsid w:val="002C715D"/>
    <w:rsid w:val="002D12E2"/>
    <w:rsid w:val="002E3184"/>
    <w:rsid w:val="002F4E01"/>
    <w:rsid w:val="00302CEB"/>
    <w:rsid w:val="003070D5"/>
    <w:rsid w:val="00326E12"/>
    <w:rsid w:val="003348BF"/>
    <w:rsid w:val="00340971"/>
    <w:rsid w:val="00347E2F"/>
    <w:rsid w:val="00351499"/>
    <w:rsid w:val="00356F14"/>
    <w:rsid w:val="0036269E"/>
    <w:rsid w:val="00386805"/>
    <w:rsid w:val="003A3CFF"/>
    <w:rsid w:val="003B4BA6"/>
    <w:rsid w:val="003C5526"/>
    <w:rsid w:val="003C6F47"/>
    <w:rsid w:val="003D57A0"/>
    <w:rsid w:val="003D7483"/>
    <w:rsid w:val="003E42CE"/>
    <w:rsid w:val="004026DF"/>
    <w:rsid w:val="004205CC"/>
    <w:rsid w:val="00425C04"/>
    <w:rsid w:val="00443677"/>
    <w:rsid w:val="0045648C"/>
    <w:rsid w:val="00470FE4"/>
    <w:rsid w:val="0049218F"/>
    <w:rsid w:val="0049397F"/>
    <w:rsid w:val="004A74E7"/>
    <w:rsid w:val="004D220C"/>
    <w:rsid w:val="004E4576"/>
    <w:rsid w:val="005026EF"/>
    <w:rsid w:val="005233F8"/>
    <w:rsid w:val="00530B43"/>
    <w:rsid w:val="00555ECA"/>
    <w:rsid w:val="00565AC5"/>
    <w:rsid w:val="005A3220"/>
    <w:rsid w:val="005B1729"/>
    <w:rsid w:val="005B4D18"/>
    <w:rsid w:val="00610510"/>
    <w:rsid w:val="00612B91"/>
    <w:rsid w:val="006132A8"/>
    <w:rsid w:val="0061776B"/>
    <w:rsid w:val="00630C46"/>
    <w:rsid w:val="006448FE"/>
    <w:rsid w:val="006D17D0"/>
    <w:rsid w:val="006E14B3"/>
    <w:rsid w:val="00712EDF"/>
    <w:rsid w:val="007148F3"/>
    <w:rsid w:val="0073360F"/>
    <w:rsid w:val="00733856"/>
    <w:rsid w:val="007523B7"/>
    <w:rsid w:val="007547B9"/>
    <w:rsid w:val="00764044"/>
    <w:rsid w:val="00786797"/>
    <w:rsid w:val="007A5B22"/>
    <w:rsid w:val="007A6260"/>
    <w:rsid w:val="007B2D6F"/>
    <w:rsid w:val="007C33A1"/>
    <w:rsid w:val="007E0C34"/>
    <w:rsid w:val="008136AE"/>
    <w:rsid w:val="00816F96"/>
    <w:rsid w:val="008202D1"/>
    <w:rsid w:val="00820A0F"/>
    <w:rsid w:val="00840257"/>
    <w:rsid w:val="00845DB2"/>
    <w:rsid w:val="00862F0A"/>
    <w:rsid w:val="00867223"/>
    <w:rsid w:val="008A1101"/>
    <w:rsid w:val="008B2CE8"/>
    <w:rsid w:val="008B31D2"/>
    <w:rsid w:val="008B589C"/>
    <w:rsid w:val="008E1ABE"/>
    <w:rsid w:val="008F7DB4"/>
    <w:rsid w:val="0090392A"/>
    <w:rsid w:val="00934FEF"/>
    <w:rsid w:val="00965E98"/>
    <w:rsid w:val="009C350C"/>
    <w:rsid w:val="009C7E32"/>
    <w:rsid w:val="009D05EA"/>
    <w:rsid w:val="009E1A80"/>
    <w:rsid w:val="009E4A9F"/>
    <w:rsid w:val="009E56FA"/>
    <w:rsid w:val="009E5829"/>
    <w:rsid w:val="00A17D5A"/>
    <w:rsid w:val="00A2281F"/>
    <w:rsid w:val="00A22EFE"/>
    <w:rsid w:val="00A23C03"/>
    <w:rsid w:val="00A303E6"/>
    <w:rsid w:val="00A5303B"/>
    <w:rsid w:val="00A53173"/>
    <w:rsid w:val="00A7307B"/>
    <w:rsid w:val="00A96421"/>
    <w:rsid w:val="00AB05CB"/>
    <w:rsid w:val="00AC61BA"/>
    <w:rsid w:val="00AE680E"/>
    <w:rsid w:val="00AF28CF"/>
    <w:rsid w:val="00AF6388"/>
    <w:rsid w:val="00B17D46"/>
    <w:rsid w:val="00B27536"/>
    <w:rsid w:val="00B3457E"/>
    <w:rsid w:val="00B43CC6"/>
    <w:rsid w:val="00B53493"/>
    <w:rsid w:val="00B54114"/>
    <w:rsid w:val="00B60C5F"/>
    <w:rsid w:val="00B651A3"/>
    <w:rsid w:val="00B77E76"/>
    <w:rsid w:val="00BA7B9E"/>
    <w:rsid w:val="00BB19A1"/>
    <w:rsid w:val="00C015CD"/>
    <w:rsid w:val="00C04E53"/>
    <w:rsid w:val="00C34755"/>
    <w:rsid w:val="00C4663C"/>
    <w:rsid w:val="00C53536"/>
    <w:rsid w:val="00C62A88"/>
    <w:rsid w:val="00C6354D"/>
    <w:rsid w:val="00C70E24"/>
    <w:rsid w:val="00C71475"/>
    <w:rsid w:val="00C97D65"/>
    <w:rsid w:val="00CA3566"/>
    <w:rsid w:val="00CB5A87"/>
    <w:rsid w:val="00CC38B7"/>
    <w:rsid w:val="00CD2BE2"/>
    <w:rsid w:val="00CE302B"/>
    <w:rsid w:val="00CE65FE"/>
    <w:rsid w:val="00D03271"/>
    <w:rsid w:val="00D154AA"/>
    <w:rsid w:val="00D41AD7"/>
    <w:rsid w:val="00D5714F"/>
    <w:rsid w:val="00D57862"/>
    <w:rsid w:val="00D60A40"/>
    <w:rsid w:val="00D60F43"/>
    <w:rsid w:val="00D74AFD"/>
    <w:rsid w:val="00D8386C"/>
    <w:rsid w:val="00D94DEC"/>
    <w:rsid w:val="00DA73BD"/>
    <w:rsid w:val="00DB64C7"/>
    <w:rsid w:val="00DC2B59"/>
    <w:rsid w:val="00DD5C67"/>
    <w:rsid w:val="00DD66A2"/>
    <w:rsid w:val="00DE46C4"/>
    <w:rsid w:val="00DF3B44"/>
    <w:rsid w:val="00DF6F93"/>
    <w:rsid w:val="00E07375"/>
    <w:rsid w:val="00E11AA0"/>
    <w:rsid w:val="00E2417F"/>
    <w:rsid w:val="00E3259B"/>
    <w:rsid w:val="00E4076C"/>
    <w:rsid w:val="00E4239A"/>
    <w:rsid w:val="00E60FE1"/>
    <w:rsid w:val="00E6630D"/>
    <w:rsid w:val="00E7089C"/>
    <w:rsid w:val="00EC741C"/>
    <w:rsid w:val="00ED0961"/>
    <w:rsid w:val="00EF3DC7"/>
    <w:rsid w:val="00F055E9"/>
    <w:rsid w:val="00F128E9"/>
    <w:rsid w:val="00F176E2"/>
    <w:rsid w:val="00F368E6"/>
    <w:rsid w:val="00F4248A"/>
    <w:rsid w:val="00F53238"/>
    <w:rsid w:val="00F55C89"/>
    <w:rsid w:val="00F75E0E"/>
    <w:rsid w:val="00F96EA4"/>
    <w:rsid w:val="00FA348F"/>
    <w:rsid w:val="00FE686B"/>
    <w:rsid w:val="00FE7A4A"/>
    <w:rsid w:val="00FF41E7"/>
    <w:rsid w:val="00FF7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32D31CC"/>
  <w14:defaultImageDpi w14:val="300"/>
  <w15:docId w15:val="{5FB72E13-1094-48F5-AA53-6AEC50668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48F3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8B31D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3184"/>
    <w:pPr>
      <w:keepNext/>
      <w:keepLines/>
      <w:numPr>
        <w:numId w:val="6"/>
      </w:numPr>
      <w:spacing w:before="240" w:after="240"/>
      <w:ind w:left="499" w:hanging="357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B91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12B91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iCs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184"/>
    <w:pPr>
      <w:numPr>
        <w:numId w:val="10"/>
      </w:numPr>
      <w:spacing w:before="120" w:after="120"/>
    </w:pPr>
  </w:style>
  <w:style w:type="character" w:styleId="Hyperlink">
    <w:name w:val="Hyperlink"/>
    <w:basedOn w:val="DefaultParagraphFont"/>
    <w:uiPriority w:val="99"/>
    <w:unhideWhenUsed/>
    <w:rsid w:val="00CB5A87"/>
    <w:rPr>
      <w:color w:val="0000FF" w:themeColor="hyperlink"/>
      <w:u w:val="single"/>
    </w:rPr>
  </w:style>
  <w:style w:type="paragraph" w:customStyle="1" w:styleId="Default">
    <w:name w:val="Default"/>
    <w:rsid w:val="00D41AD7"/>
    <w:pPr>
      <w:widowControl w:val="0"/>
      <w:autoSpaceDE w:val="0"/>
      <w:autoSpaceDN w:val="0"/>
      <w:adjustRightInd w:val="0"/>
    </w:pPr>
    <w:rPr>
      <w:rFonts w:ascii="Bookman Old Style" w:hAnsi="Bookman Old Style" w:cs="Bookman Old Style"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2E318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B9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8B31D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4E0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C5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552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552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52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52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552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526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3348BF"/>
  </w:style>
  <w:style w:type="character" w:customStyle="1" w:styleId="heyrovsky-roboto-medium">
    <w:name w:val="heyrovsky-roboto-medium"/>
    <w:basedOn w:val="DefaultParagraphFont"/>
    <w:rsid w:val="00840257"/>
  </w:style>
  <w:style w:type="paragraph" w:styleId="Header">
    <w:name w:val="header"/>
    <w:basedOn w:val="Normal"/>
    <w:link w:val="HeaderChar"/>
    <w:uiPriority w:val="99"/>
    <w:unhideWhenUsed/>
    <w:rsid w:val="002E318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3184"/>
  </w:style>
  <w:style w:type="paragraph" w:styleId="Footer">
    <w:name w:val="footer"/>
    <w:basedOn w:val="Normal"/>
    <w:link w:val="FooterChar"/>
    <w:uiPriority w:val="99"/>
    <w:unhideWhenUsed/>
    <w:rsid w:val="002E318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3184"/>
  </w:style>
  <w:style w:type="paragraph" w:styleId="NoSpacing">
    <w:name w:val="No Spacing"/>
    <w:uiPriority w:val="1"/>
    <w:qFormat/>
    <w:rsid w:val="002E3184"/>
    <w:rPr>
      <w:b/>
      <w:i/>
    </w:rPr>
  </w:style>
  <w:style w:type="character" w:styleId="Emphasis">
    <w:name w:val="Emphasis"/>
    <w:basedOn w:val="DefaultParagraphFont"/>
    <w:uiPriority w:val="20"/>
    <w:qFormat/>
    <w:rsid w:val="00610510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75D2A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612B91"/>
    <w:rPr>
      <w:rFonts w:asciiTheme="majorHAnsi" w:eastAsiaTheme="majorEastAsia" w:hAnsiTheme="majorHAnsi" w:cstheme="majorBidi"/>
      <w:iCs/>
      <w:color w:val="365F91" w:themeColor="accent1" w:themeShade="BF"/>
      <w:sz w:val="26"/>
      <w:szCs w:val="26"/>
    </w:rPr>
  </w:style>
  <w:style w:type="character" w:styleId="IntenseEmphasis">
    <w:name w:val="Intense Emphasis"/>
    <w:basedOn w:val="DefaultParagraphFont"/>
    <w:uiPriority w:val="21"/>
    <w:qFormat/>
    <w:rsid w:val="00FA348F"/>
    <w:rPr>
      <w:i/>
      <w:iCs/>
      <w:color w:val="4F81BD" w:themeColor="accent1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47E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2CA22E6-3EAE-4B43-AADD-865DAA1035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ice</dc:creator>
  <cp:keywords/>
  <dc:description/>
  <cp:lastModifiedBy>Zuzana Musilova</cp:lastModifiedBy>
  <cp:revision>4</cp:revision>
  <cp:lastPrinted>2023-03-13T07:57:00Z</cp:lastPrinted>
  <dcterms:created xsi:type="dcterms:W3CDTF">2023-03-13T07:59:00Z</dcterms:created>
  <dcterms:modified xsi:type="dcterms:W3CDTF">2023-03-13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af4b689d413f93f302539071f60079c1e02970b0e4352fa1e150b726aad7d0</vt:lpwstr>
  </property>
</Properties>
</file>